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47EB6" w14:textId="4C45EC1E" w:rsidR="00896007" w:rsidRPr="00896007" w:rsidRDefault="00896007" w:rsidP="00896007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>Sanskrit Machine Translation Systems – A comparative Analysis</w:t>
      </w:r>
    </w:p>
    <w:p w14:paraId="0E3767DC" w14:textId="7FF8733A" w:rsidR="00FF1435" w:rsidRDefault="00FF1435" w:rsidP="00FF1435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ublished in International Journal of Computer Applications in February 2016.</w:t>
      </w:r>
    </w:p>
    <w:p w14:paraId="53032BF2" w14:textId="77777777" w:rsidR="00FF1435" w:rsidRDefault="00FF1435" w:rsidP="00FF1435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Published by </w:t>
      </w:r>
    </w:p>
    <w:p w14:paraId="79698322" w14:textId="53A7FA9D" w:rsidR="00FF1435" w:rsidRDefault="00FF1435" w:rsidP="00FF1435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Jaideepsinh K. Raulji – Lecturer at Ahmedabad university, Ahmedabad, and Research Scholar at Dr. Babasahed Ambedkar Open University, Ahmedabad </w:t>
      </w:r>
    </w:p>
    <w:p w14:paraId="610398D7" w14:textId="56C65D8D" w:rsidR="00FF1435" w:rsidRPr="00FF1435" w:rsidRDefault="00FF1435" w:rsidP="00FF1435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JatinderKumar R. Saini – Professor and I/C Director, Narmada College of Computer Application, Bharuch, Gujarat and Research Supervisor at Dr. Babasahebv Ambedkar Open University, Ahmedabad.</w:t>
      </w:r>
    </w:p>
    <w:p w14:paraId="318017F6" w14:textId="7F8D280D" w:rsidR="00896007" w:rsidRP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 xml:space="preserve">Contains the analysis of various previous devices and research works. </w:t>
      </w:r>
      <w:r>
        <w:rPr>
          <w:sz w:val="24"/>
          <w:szCs w:val="24"/>
          <w:lang w:val="en-IN"/>
        </w:rPr>
        <w:t>A</w:t>
      </w:r>
      <w:r w:rsidRPr="00896007">
        <w:rPr>
          <w:sz w:val="24"/>
          <w:szCs w:val="24"/>
          <w:lang w:val="en-IN"/>
        </w:rPr>
        <w:t>ll the papers focus on using some neural networks or deep learning algorithms.</w:t>
      </w:r>
    </w:p>
    <w:p w14:paraId="7BF14A60" w14:textId="14C824C3" w:rsidR="00FF1435" w:rsidRPr="00FF1435" w:rsidRDefault="00896007" w:rsidP="00FF1435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>A comprehensive survey on Machine Translation for English, Sanskrit</w:t>
      </w:r>
      <w:r>
        <w:rPr>
          <w:sz w:val="24"/>
          <w:szCs w:val="24"/>
          <w:lang w:val="en-IN"/>
        </w:rPr>
        <w:t>,</w:t>
      </w:r>
      <w:r w:rsidRPr="00896007">
        <w:rPr>
          <w:sz w:val="24"/>
          <w:szCs w:val="24"/>
          <w:lang w:val="en-IN"/>
        </w:rPr>
        <w:t xml:space="preserve"> and Hindi languages</w:t>
      </w:r>
    </w:p>
    <w:p w14:paraId="261626EE" w14:textId="1EEA4C10" w:rsidR="00FF1435" w:rsidRDefault="00FF1435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ublished in Journal of Ambient Intelligence and Humaized Computing on 1</w:t>
      </w:r>
      <w:r w:rsidRPr="00FF1435">
        <w:rPr>
          <w:sz w:val="24"/>
          <w:szCs w:val="24"/>
          <w:vertAlign w:val="superscript"/>
          <w:lang w:val="en-IN"/>
        </w:rPr>
        <w:t>st</w:t>
      </w:r>
      <w:r>
        <w:rPr>
          <w:sz w:val="24"/>
          <w:szCs w:val="24"/>
          <w:lang w:val="en-IN"/>
        </w:rPr>
        <w:t xml:space="preserve"> September 2021</w:t>
      </w:r>
    </w:p>
    <w:p w14:paraId="1D74B418" w14:textId="13B20A62" w:rsidR="00FF1435" w:rsidRDefault="00FF1435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ublished by</w:t>
      </w:r>
    </w:p>
    <w:p w14:paraId="30451770" w14:textId="2877DDF9" w:rsidR="00FF1435" w:rsidRDefault="00FF1435" w:rsidP="00FF1435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itender</w:t>
      </w:r>
    </w:p>
    <w:p w14:paraId="198B6D61" w14:textId="4CAC8128" w:rsidR="00FF1435" w:rsidRDefault="00FF1435" w:rsidP="00FF1435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eema Bawa</w:t>
      </w:r>
    </w:p>
    <w:p w14:paraId="10E3B7FF" w14:textId="549154F9" w:rsidR="00FF1435" w:rsidRDefault="00FF1435" w:rsidP="00FF1435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Munish Kumar</w:t>
      </w:r>
    </w:p>
    <w:p w14:paraId="6675C346" w14:textId="7B75509C" w:rsidR="00FF1435" w:rsidRDefault="00FF1435" w:rsidP="00FF1435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angeeta</w:t>
      </w:r>
    </w:p>
    <w:p w14:paraId="67DEFB42" w14:textId="5D371B10" w:rsidR="00896007" w:rsidRP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he a</w:t>
      </w:r>
      <w:r w:rsidRPr="00896007">
        <w:rPr>
          <w:sz w:val="24"/>
          <w:szCs w:val="24"/>
          <w:lang w:val="en-IN"/>
        </w:rPr>
        <w:t xml:space="preserve">pproach used is Neural Machine Translation (NMT) </w:t>
      </w:r>
    </w:p>
    <w:p w14:paraId="2E5195E5" w14:textId="3ABBC513" w:rsidR="00896007" w:rsidRP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 xml:space="preserve">It requires </w:t>
      </w:r>
      <w:r>
        <w:rPr>
          <w:sz w:val="24"/>
          <w:szCs w:val="24"/>
          <w:lang w:val="en-IN"/>
        </w:rPr>
        <w:t xml:space="preserve">a </w:t>
      </w:r>
      <w:r w:rsidRPr="00896007">
        <w:rPr>
          <w:sz w:val="24"/>
          <w:szCs w:val="24"/>
          <w:lang w:val="en-IN"/>
        </w:rPr>
        <w:t>large corpus and high computing systems</w:t>
      </w:r>
    </w:p>
    <w:p w14:paraId="3C804330" w14:textId="43007BF8" w:rsidR="00896007" w:rsidRP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>PRISMA model is used in this article</w:t>
      </w:r>
    </w:p>
    <w:p w14:paraId="04A0B675" w14:textId="4140040E" w:rsidR="00896007" w:rsidRP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>New avenues have also been explored</w:t>
      </w:r>
    </w:p>
    <w:p w14:paraId="4FE871A4" w14:textId="0EE99C58" w:rsidR="00896007" w:rsidRPr="00896007" w:rsidRDefault="00896007" w:rsidP="00896007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>A proposed model for neural machine translation of Sanskrit into English</w:t>
      </w:r>
    </w:p>
    <w:p w14:paraId="29FE2939" w14:textId="0F130F5F" w:rsidR="003B3381" w:rsidRDefault="003B3381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ublished in International Journal of Information Technology on 8</w:t>
      </w:r>
      <w:r w:rsidRPr="003B3381">
        <w:rPr>
          <w:sz w:val="24"/>
          <w:szCs w:val="24"/>
          <w:vertAlign w:val="superscript"/>
          <w:lang w:val="en-IN"/>
        </w:rPr>
        <w:t>th</w:t>
      </w:r>
      <w:r>
        <w:rPr>
          <w:sz w:val="24"/>
          <w:szCs w:val="24"/>
          <w:lang w:val="en-IN"/>
        </w:rPr>
        <w:t xml:space="preserve"> August 2019</w:t>
      </w:r>
    </w:p>
    <w:p w14:paraId="69415F3D" w14:textId="55159D8F" w:rsidR="003B3381" w:rsidRDefault="003B3381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Published by </w:t>
      </w:r>
    </w:p>
    <w:p w14:paraId="394A4AF2" w14:textId="620EE93A" w:rsidR="003B3381" w:rsidRDefault="003B3381" w:rsidP="003B3381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Nimrita Koul</w:t>
      </w:r>
    </w:p>
    <w:p w14:paraId="711652AC" w14:textId="4487413C" w:rsidR="003B3381" w:rsidRDefault="003B3381" w:rsidP="003B3381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unilkumar S Manvi</w:t>
      </w:r>
    </w:p>
    <w:p w14:paraId="13DE6295" w14:textId="254B0936" w:rsidR="003B3381" w:rsidRDefault="003B3381" w:rsidP="003B3381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The research paper is not available since it is paid. The link for the research article is </w:t>
      </w:r>
      <w:hyperlink r:id="rId5" w:history="1">
        <w:r>
          <w:rPr>
            <w:rStyle w:val="Hyperlink"/>
          </w:rPr>
          <w:t>A proposed model for neural machine translation of Sanskrit into English | SpringerLink</w:t>
        </w:r>
      </w:hyperlink>
    </w:p>
    <w:p w14:paraId="6BA1BEE0" w14:textId="132FC0A5" w:rsidR="00896007" w:rsidRP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>Recurrent Neural Networks are used</w:t>
      </w:r>
    </w:p>
    <w:p w14:paraId="39D243A0" w14:textId="7D1C2236" w:rsidR="00896007" w:rsidRP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>T</w:t>
      </w:r>
      <w:r>
        <w:rPr>
          <w:sz w:val="24"/>
          <w:szCs w:val="24"/>
          <w:lang w:val="en-IN"/>
        </w:rPr>
        <w:t>he t</w:t>
      </w:r>
      <w:r w:rsidRPr="00896007">
        <w:rPr>
          <w:sz w:val="24"/>
          <w:szCs w:val="24"/>
          <w:lang w:val="en-IN"/>
        </w:rPr>
        <w:t xml:space="preserve">rained model for </w:t>
      </w:r>
      <w:r>
        <w:rPr>
          <w:sz w:val="24"/>
          <w:szCs w:val="24"/>
          <w:lang w:val="en-IN"/>
        </w:rPr>
        <w:t xml:space="preserve">the </w:t>
      </w:r>
      <w:r w:rsidRPr="00896007">
        <w:rPr>
          <w:sz w:val="24"/>
          <w:szCs w:val="24"/>
          <w:lang w:val="en-IN"/>
        </w:rPr>
        <w:t>sequence to sequence examples, to account for extra-large sentences, and unusual words</w:t>
      </w:r>
    </w:p>
    <w:p w14:paraId="2ED2E8C3" w14:textId="1FD09136" w:rsidR="00896007" w:rsidRP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 xml:space="preserve">SVMs are used to find a suitable English word for a Sanskrit word in </w:t>
      </w:r>
      <w:r>
        <w:rPr>
          <w:sz w:val="24"/>
          <w:szCs w:val="24"/>
          <w:lang w:val="en-IN"/>
        </w:rPr>
        <w:t xml:space="preserve">the </w:t>
      </w:r>
      <w:r w:rsidRPr="00896007">
        <w:rPr>
          <w:sz w:val="24"/>
          <w:szCs w:val="24"/>
          <w:lang w:val="en-IN"/>
        </w:rPr>
        <w:t xml:space="preserve">case of sentences with more than </w:t>
      </w:r>
      <w:r>
        <w:rPr>
          <w:sz w:val="24"/>
          <w:szCs w:val="24"/>
          <w:lang w:val="en-IN"/>
        </w:rPr>
        <w:t>five</w:t>
      </w:r>
      <w:r w:rsidRPr="00896007">
        <w:rPr>
          <w:sz w:val="24"/>
          <w:szCs w:val="24"/>
          <w:lang w:val="en-IN"/>
        </w:rPr>
        <w:t xml:space="preserve"> words</w:t>
      </w:r>
    </w:p>
    <w:p w14:paraId="47C1B57B" w14:textId="6D1381AA" w:rsidR="00896007" w:rsidRP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>In small sen</w:t>
      </w:r>
      <w:r>
        <w:rPr>
          <w:sz w:val="24"/>
          <w:szCs w:val="24"/>
          <w:lang w:val="en-IN"/>
        </w:rPr>
        <w:t>te</w:t>
      </w:r>
      <w:r w:rsidRPr="00896007">
        <w:rPr>
          <w:sz w:val="24"/>
          <w:szCs w:val="24"/>
          <w:lang w:val="en-IN"/>
        </w:rPr>
        <w:t xml:space="preserve">nces, a combination of </w:t>
      </w:r>
      <w:r>
        <w:rPr>
          <w:sz w:val="24"/>
          <w:szCs w:val="24"/>
          <w:lang w:val="en-IN"/>
        </w:rPr>
        <w:t xml:space="preserve">a </w:t>
      </w:r>
      <w:r w:rsidRPr="00896007">
        <w:rPr>
          <w:sz w:val="24"/>
          <w:szCs w:val="24"/>
          <w:lang w:val="en-IN"/>
        </w:rPr>
        <w:t>partial dictionary and a classifier is used</w:t>
      </w:r>
    </w:p>
    <w:p w14:paraId="3231284F" w14:textId="2266787E" w:rsidR="00896007" w:rsidRPr="00896007" w:rsidRDefault="00896007" w:rsidP="00896007">
      <w:pPr>
        <w:pStyle w:val="ListParagraph"/>
        <w:numPr>
          <w:ilvl w:val="0"/>
          <w:numId w:val="1"/>
        </w:numPr>
        <w:rPr>
          <w:rFonts w:ascii="Calibri" w:hAnsi="Calibri" w:cs="Calibri"/>
          <w:color w:val="000000"/>
          <w:sz w:val="24"/>
          <w:szCs w:val="24"/>
        </w:rPr>
      </w:pPr>
      <w:r w:rsidRPr="00896007">
        <w:rPr>
          <w:sz w:val="24"/>
          <w:szCs w:val="24"/>
          <w:lang w:val="en-IN"/>
        </w:rPr>
        <w:t>Corpus</w:t>
      </w:r>
      <w:r>
        <w:rPr>
          <w:sz w:val="24"/>
          <w:szCs w:val="24"/>
          <w:lang w:val="en-IN"/>
        </w:rPr>
        <w:t>-</w:t>
      </w:r>
      <w:r w:rsidRPr="00896007">
        <w:rPr>
          <w:sz w:val="24"/>
          <w:szCs w:val="24"/>
          <w:lang w:val="en-IN"/>
        </w:rPr>
        <w:t xml:space="preserve">based machine translation system with deep neural network for Sanskrit to </w:t>
      </w:r>
      <w:r>
        <w:rPr>
          <w:sz w:val="24"/>
          <w:szCs w:val="24"/>
          <w:lang w:val="en-IN"/>
        </w:rPr>
        <w:t>H</w:t>
      </w:r>
      <w:r w:rsidRPr="00896007">
        <w:rPr>
          <w:sz w:val="24"/>
          <w:szCs w:val="24"/>
          <w:lang w:val="en-IN"/>
        </w:rPr>
        <w:t>indi translations</w:t>
      </w:r>
    </w:p>
    <w:p w14:paraId="628CE6B2" w14:textId="1062956A" w:rsidR="00D236A6" w:rsidRDefault="00DA14C5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ublished in International Conference of Computational Intelligence and Data Science (ICCIDS 2019)</w:t>
      </w:r>
    </w:p>
    <w:p w14:paraId="310ABE2E" w14:textId="0E56F08A" w:rsidR="00DA14C5" w:rsidRDefault="00DA14C5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lastRenderedPageBreak/>
        <w:t>Published by</w:t>
      </w:r>
    </w:p>
    <w:p w14:paraId="3856889E" w14:textId="5944DB7F" w:rsidR="00DA14C5" w:rsidRDefault="00DA14C5" w:rsidP="00DA14C5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Muskaan Singh – Language Engineering and Machine Learning Research Labs</w:t>
      </w:r>
    </w:p>
    <w:p w14:paraId="41A586C8" w14:textId="673B8746" w:rsidR="00DA14C5" w:rsidRDefault="00DA14C5" w:rsidP="00DA14C5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Ravinder Kumar – Thapar Institute of Engineering and Technology, Patiala.</w:t>
      </w:r>
    </w:p>
    <w:p w14:paraId="71C182EF" w14:textId="54C5D802" w:rsidR="00DA14C5" w:rsidRDefault="00DA14C5" w:rsidP="00DA14C5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Inderveer Chana – CSED, Thapar institute of Engineerign and Technology, Patiala.</w:t>
      </w:r>
    </w:p>
    <w:p w14:paraId="0F511D21" w14:textId="3C173D06" w:rsidR="00896007" w:rsidRP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>Bhagavad Gita is used as an input data</w:t>
      </w:r>
    </w:p>
    <w:p w14:paraId="16709777" w14:textId="5DB105BB" w:rsidR="00896007" w:rsidRP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 xml:space="preserve">Deep Neural Network is used </w:t>
      </w:r>
    </w:p>
    <w:p w14:paraId="6B35AE5F" w14:textId="5029405B" w:rsidR="00896007" w:rsidRP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 w:rsidRPr="00896007">
        <w:rPr>
          <w:sz w:val="24"/>
          <w:szCs w:val="24"/>
          <w:lang w:val="en-IN"/>
        </w:rPr>
        <w:t>Data would be passed through a neural network after data analysis and processing</w:t>
      </w:r>
    </w:p>
    <w:p w14:paraId="557A6D73" w14:textId="0774CE3F" w:rsidR="00896007" w:rsidRP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he s</w:t>
      </w:r>
      <w:r w:rsidRPr="00896007">
        <w:rPr>
          <w:sz w:val="24"/>
          <w:szCs w:val="24"/>
          <w:lang w:val="en-IN"/>
        </w:rPr>
        <w:t>olution proposes a better BLEU score and a better word error rate</w:t>
      </w:r>
    </w:p>
    <w:p w14:paraId="170433DD" w14:textId="055D870C" w:rsidR="00896007" w:rsidRDefault="00896007" w:rsidP="00896007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ivergence patterns between English and Sanskrit machine translations</w:t>
      </w:r>
    </w:p>
    <w:p w14:paraId="657B5F6B" w14:textId="272DE831" w:rsidR="005716C6" w:rsidRDefault="005716C6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Published by </w:t>
      </w:r>
    </w:p>
    <w:p w14:paraId="27315ED1" w14:textId="5E685033" w:rsidR="005716C6" w:rsidRDefault="005716C6" w:rsidP="005716C6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Vimal Mishra – Research Scholar, Department of Computer Engineering, Institute of Technology, Banaras Hindu University (IT-BHU), Varanasi</w:t>
      </w:r>
    </w:p>
    <w:p w14:paraId="62D99D93" w14:textId="462DCE32" w:rsidR="005716C6" w:rsidRDefault="005716C6" w:rsidP="005716C6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R.B. Mishra – Professor, Department of Computer Engineering, Institute of Technology, Banaras Hindu University (IT-BHU), Varanasi.</w:t>
      </w:r>
    </w:p>
    <w:p w14:paraId="37FBF7D4" w14:textId="6E664BEB" w:rsid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iscussed various translation patterns between English and Sanskrit to identify potential topics of divergence translations.</w:t>
      </w:r>
    </w:p>
    <w:p w14:paraId="0DE9CD3F" w14:textId="6BE9A901" w:rsid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Typical types are based on linguistic to socio- and psycho-linguistic, etc. aspects</w:t>
      </w:r>
    </w:p>
    <w:p w14:paraId="7E056CD7" w14:textId="550D0224" w:rsidR="00896007" w:rsidRDefault="00896007" w:rsidP="00896007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A Sanskrit to English machine translation using hybridization of the direct and rule-based approach</w:t>
      </w:r>
    </w:p>
    <w:p w14:paraId="7EA92E4B" w14:textId="7785CD64" w:rsidR="006A25B8" w:rsidRDefault="006A25B8" w:rsidP="00896007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ublished in Neural Computing and Applications on 17</w:t>
      </w:r>
      <w:r w:rsidRPr="006A25B8">
        <w:rPr>
          <w:sz w:val="24"/>
          <w:szCs w:val="24"/>
          <w:vertAlign w:val="superscript"/>
          <w:lang w:val="en-IN"/>
        </w:rPr>
        <w:t>th</w:t>
      </w:r>
      <w:r>
        <w:rPr>
          <w:sz w:val="24"/>
          <w:szCs w:val="24"/>
          <w:lang w:val="en-IN"/>
        </w:rPr>
        <w:t xml:space="preserve"> July 2020.</w:t>
      </w:r>
    </w:p>
    <w:p w14:paraId="6325632C" w14:textId="452258EB" w:rsidR="006A25B8" w:rsidRDefault="006A25B8" w:rsidP="00896007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 xml:space="preserve">Published by </w:t>
      </w:r>
    </w:p>
    <w:p w14:paraId="51BA1B1E" w14:textId="1209F54B" w:rsidR="006A25B8" w:rsidRDefault="006A25B8" w:rsidP="006A25B8">
      <w:pPr>
        <w:pStyle w:val="ListParagraph"/>
        <w:numPr>
          <w:ilvl w:val="3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itender</w:t>
      </w:r>
    </w:p>
    <w:p w14:paraId="231408E0" w14:textId="2D445520" w:rsidR="006A25B8" w:rsidRDefault="006A25B8" w:rsidP="006A25B8">
      <w:pPr>
        <w:pStyle w:val="ListParagraph"/>
        <w:numPr>
          <w:ilvl w:val="3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eema Bawa.</w:t>
      </w:r>
    </w:p>
    <w:p w14:paraId="2B769AF3" w14:textId="479A1F22" w:rsidR="00896007" w:rsidRDefault="00896007" w:rsidP="00896007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Discusses language divergence among Sanskrit and English languages with a recommended solution to handle divergences</w:t>
      </w:r>
    </w:p>
    <w:p w14:paraId="3151BC1E" w14:textId="2848D1AB" w:rsidR="00896007" w:rsidRDefault="00896007" w:rsidP="00896007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Uses two bilingual dictionaries, a tagged Sanskrit corpus, a Sanskrit analysis rule base, and an ELGR base.</w:t>
      </w:r>
    </w:p>
    <w:p w14:paraId="0CA053A2" w14:textId="6F17F7DE" w:rsidR="00896007" w:rsidRDefault="00896007" w:rsidP="00896007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ystems used CFG in CNF for Sanskrit language processing and CYK parsing technique for processing the input Sanskrit sentence</w:t>
      </w:r>
    </w:p>
    <w:p w14:paraId="4D1EE8FC" w14:textId="77249BDF" w:rsidR="00896007" w:rsidRPr="00896007" w:rsidRDefault="003E7D62" w:rsidP="00C267F1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hyperlink r:id="rId6" w:history="1">
        <w:r w:rsidR="00896007" w:rsidRPr="00896007">
          <w:rPr>
            <w:rStyle w:val="Hyperlink"/>
            <w:sz w:val="24"/>
            <w:szCs w:val="24"/>
            <w:lang w:val="en-IN"/>
          </w:rPr>
          <w:t>https://link.springer.com/article/10</w:t>
        </w:r>
        <w:r w:rsidR="00896007" w:rsidRPr="00896007">
          <w:rPr>
            <w:rStyle w:val="Hyperlink"/>
            <w:sz w:val="24"/>
            <w:szCs w:val="24"/>
            <w:lang w:val="en-IN"/>
          </w:rPr>
          <w:t>.</w:t>
        </w:r>
        <w:r w:rsidR="00896007" w:rsidRPr="00896007">
          <w:rPr>
            <w:rStyle w:val="Hyperlink"/>
            <w:sz w:val="24"/>
            <w:szCs w:val="24"/>
            <w:lang w:val="en-IN"/>
          </w:rPr>
          <w:t>1007/s00521-020-05156-3</w:t>
        </w:r>
      </w:hyperlink>
    </w:p>
    <w:p w14:paraId="48FF57F0" w14:textId="058CE2DB" w:rsidR="00896007" w:rsidRDefault="00896007" w:rsidP="00896007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anskrit as the Interlingua Language in Machine Translation</w:t>
      </w:r>
    </w:p>
    <w:p w14:paraId="4862BD82" w14:textId="1FF0EA76" w:rsidR="003E7D62" w:rsidRDefault="003E7D62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ublished in Engineering Trends in Electrical, Communications and Information Technologies on 15</w:t>
      </w:r>
      <w:r w:rsidRPr="003E7D62">
        <w:rPr>
          <w:sz w:val="24"/>
          <w:szCs w:val="24"/>
          <w:vertAlign w:val="superscript"/>
          <w:lang w:val="en-IN"/>
        </w:rPr>
        <w:t>th</w:t>
      </w:r>
      <w:r>
        <w:rPr>
          <w:sz w:val="24"/>
          <w:szCs w:val="24"/>
          <w:lang w:val="en-IN"/>
        </w:rPr>
        <w:t xml:space="preserve"> November 2016</w:t>
      </w:r>
    </w:p>
    <w:p w14:paraId="785F786C" w14:textId="54AFC38B" w:rsidR="003E7D62" w:rsidRDefault="003E7D62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Published by</w:t>
      </w:r>
    </w:p>
    <w:p w14:paraId="75ED8F13" w14:textId="25160E1F" w:rsidR="003E7D62" w:rsidRDefault="003E7D62" w:rsidP="003E7D62">
      <w:pPr>
        <w:pStyle w:val="ListParagraph"/>
        <w:numPr>
          <w:ilvl w:val="2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unita Chand – University of Delhi, New Delhi.</w:t>
      </w:r>
    </w:p>
    <w:p w14:paraId="19664C71" w14:textId="5EF7180E" w:rsidR="00896007" w:rsidRDefault="00896007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Natural language processing and Corpus-based translations are used</w:t>
      </w:r>
    </w:p>
    <w:p w14:paraId="09C7338E" w14:textId="75110619" w:rsidR="00896007" w:rsidRDefault="003E7D62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hyperlink r:id="rId7" w:history="1">
        <w:r w:rsidR="00896007">
          <w:rPr>
            <w:rStyle w:val="Hyperlink"/>
          </w:rPr>
          <w:t>Sanskrit as Inter-Lingua Language in Machine Translation | SpringerLink</w:t>
        </w:r>
      </w:hyperlink>
    </w:p>
    <w:p w14:paraId="1F825624" w14:textId="367C51E0" w:rsidR="00896007" w:rsidRDefault="00896007" w:rsidP="00896007">
      <w:pPr>
        <w:pStyle w:val="ListParagraph"/>
        <w:numPr>
          <w:ilvl w:val="0"/>
          <w:numId w:val="1"/>
        </w:numPr>
        <w:rPr>
          <w:sz w:val="24"/>
          <w:szCs w:val="24"/>
          <w:lang w:val="en-IN"/>
        </w:rPr>
      </w:pPr>
      <w:r>
        <w:rPr>
          <w:sz w:val="24"/>
          <w:szCs w:val="24"/>
          <w:lang w:val="en-IN"/>
        </w:rPr>
        <w:t>Some GitHub links are also there, which are mentioned below</w:t>
      </w:r>
    </w:p>
    <w:p w14:paraId="3CBEA507" w14:textId="57CC4A29" w:rsidR="00896007" w:rsidRDefault="003E7D62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hyperlink r:id="rId8" w:history="1">
        <w:r w:rsidR="00896007" w:rsidRPr="00A46B2D">
          <w:rPr>
            <w:rStyle w:val="Hyperlink"/>
            <w:sz w:val="24"/>
            <w:szCs w:val="24"/>
            <w:lang w:val="en-IN"/>
          </w:rPr>
          <w:t>https://github.com/priyanshu2103/Sanskrit-Hindi-Machine-Translation</w:t>
        </w:r>
      </w:hyperlink>
    </w:p>
    <w:p w14:paraId="77D48952" w14:textId="23BAD9D9" w:rsidR="00896007" w:rsidRDefault="003E7D62" w:rsidP="00896007">
      <w:pPr>
        <w:pStyle w:val="ListParagraph"/>
        <w:numPr>
          <w:ilvl w:val="1"/>
          <w:numId w:val="1"/>
        </w:numPr>
        <w:rPr>
          <w:sz w:val="24"/>
          <w:szCs w:val="24"/>
          <w:lang w:val="en-IN"/>
        </w:rPr>
      </w:pPr>
      <w:hyperlink r:id="rId9" w:history="1">
        <w:r w:rsidR="00896007" w:rsidRPr="00A46B2D">
          <w:rPr>
            <w:rStyle w:val="Hyperlink"/>
            <w:sz w:val="24"/>
            <w:szCs w:val="24"/>
            <w:lang w:val="en-IN"/>
          </w:rPr>
          <w:t>https://github.com/Adityashar/Sanskrit-Machine-Translation</w:t>
        </w:r>
      </w:hyperlink>
    </w:p>
    <w:p w14:paraId="03038DBD" w14:textId="77777777" w:rsidR="00896007" w:rsidRPr="00896007" w:rsidRDefault="00896007" w:rsidP="00896007">
      <w:pPr>
        <w:rPr>
          <w:sz w:val="24"/>
          <w:szCs w:val="24"/>
          <w:lang w:val="en-IN"/>
        </w:rPr>
      </w:pPr>
    </w:p>
    <w:sectPr w:rsidR="00896007" w:rsidRPr="008960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E32AA3"/>
    <w:multiLevelType w:val="multilevel"/>
    <w:tmpl w:val="EF065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9375AC"/>
    <w:multiLevelType w:val="hybridMultilevel"/>
    <w:tmpl w:val="26EEF10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wNTYwszQ2tzSwNDFQ0lEKTi0uzszPAykwqgUATSEB8SwAAAA="/>
  </w:docVars>
  <w:rsids>
    <w:rsidRoot w:val="00896007"/>
    <w:rsid w:val="003B3381"/>
    <w:rsid w:val="003E7D62"/>
    <w:rsid w:val="005716C6"/>
    <w:rsid w:val="00611DD6"/>
    <w:rsid w:val="006A25B8"/>
    <w:rsid w:val="00896007"/>
    <w:rsid w:val="00D236A6"/>
    <w:rsid w:val="00DA14C5"/>
    <w:rsid w:val="00FF1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42066"/>
  <w15:chartTrackingRefBased/>
  <w15:docId w15:val="{5CB99AC0-58FE-4089-A71B-02F704764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600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960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Hyperlink">
    <w:name w:val="Hyperlink"/>
    <w:basedOn w:val="DefaultParagraphFont"/>
    <w:uiPriority w:val="99"/>
    <w:unhideWhenUsed/>
    <w:rsid w:val="0089600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60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A25B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8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riyanshu2103/Sanskrit-Hindi-Machine-Transla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nk.springer.com/chapter/10.1007/978-981-10-1540-3_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link.springer.com/article/10.1007/s00521-020-05156-3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link.springer.com/article/10.1007/s41870-019-00340-8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dityashar/Sanskrit-Machine-Transl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681</Words>
  <Characters>388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ay  Mittal</dc:creator>
  <cp:keywords/>
  <dc:description/>
  <cp:lastModifiedBy>Uday  Mittal</cp:lastModifiedBy>
  <cp:revision>7</cp:revision>
  <dcterms:created xsi:type="dcterms:W3CDTF">2022-02-09T04:04:00Z</dcterms:created>
  <dcterms:modified xsi:type="dcterms:W3CDTF">2022-02-15T07:13:00Z</dcterms:modified>
</cp:coreProperties>
</file>